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8B429" w14:textId="67FC4B2B" w:rsidR="00486D19" w:rsidRDefault="00486D19" w:rsidP="00486D19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  <w:r w:rsidRPr="00722511">
        <w:rPr>
          <w:b/>
          <w:sz w:val="28"/>
        </w:rPr>
        <w:t xml:space="preserve">Nomination for </w:t>
      </w:r>
      <w:r w:rsidR="007C72B8">
        <w:rPr>
          <w:b/>
          <w:sz w:val="28"/>
        </w:rPr>
        <w:t>2024-25</w:t>
      </w:r>
      <w:r w:rsidRPr="00722511">
        <w:rPr>
          <w:b/>
          <w:sz w:val="28"/>
        </w:rPr>
        <w:t xml:space="preserve"> </w:t>
      </w:r>
      <w:r>
        <w:rPr>
          <w:b/>
          <w:sz w:val="28"/>
        </w:rPr>
        <w:t xml:space="preserve">College of Engineering </w:t>
      </w:r>
    </w:p>
    <w:p w14:paraId="7B35D9F8" w14:textId="08BCEEEB" w:rsidR="00486D19" w:rsidRPr="00722511" w:rsidRDefault="00FE7E24" w:rsidP="00486D19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  <w:r>
        <w:rPr>
          <w:b/>
          <w:sz w:val="28"/>
        </w:rPr>
        <w:t>Dean A. A. Potter Faculty Excellence Award for Undergraduate Teaching</w:t>
      </w:r>
    </w:p>
    <w:p w14:paraId="4827F4B6" w14:textId="7E1B567B" w:rsidR="00CE4137" w:rsidRPr="00722511" w:rsidRDefault="00CE4137" w:rsidP="00CE4137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</w:p>
    <w:p w14:paraId="3FE3D125" w14:textId="77777777" w:rsidR="00CE4137" w:rsidRDefault="00CE4137" w:rsidP="00CE4137">
      <w:pPr>
        <w:tabs>
          <w:tab w:val="left" w:pos="540"/>
          <w:tab w:val="left" w:pos="900"/>
        </w:tabs>
        <w:ind w:left="900" w:hanging="900"/>
        <w:jc w:val="both"/>
      </w:pPr>
    </w:p>
    <w:p w14:paraId="798D2D29" w14:textId="77777777" w:rsidR="00F27F71" w:rsidRPr="00B34DB5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80A7841" w14:textId="77777777" w:rsidR="00F27F71" w:rsidRPr="004D1E09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 Name:</w:t>
      </w:r>
    </w:p>
    <w:p w14:paraId="04B420EC" w14:textId="77777777" w:rsidR="00F27F71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0D5F9FE8" w14:textId="67748526" w:rsidR="00F27F71" w:rsidRPr="004D1E09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</w:t>
      </w:r>
      <w:r w:rsidR="00680AF3">
        <w:rPr>
          <w:b/>
        </w:rPr>
        <w:t>’s Position</w:t>
      </w:r>
      <w:r w:rsidR="00FE7E24">
        <w:rPr>
          <w:b/>
        </w:rPr>
        <w:t>/Rank</w:t>
      </w:r>
      <w:r w:rsidR="00557ACD">
        <w:rPr>
          <w:b/>
        </w:rPr>
        <w:t>:</w:t>
      </w:r>
    </w:p>
    <w:p w14:paraId="2886342A" w14:textId="77777777" w:rsidR="00F27F71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F8C0188" w14:textId="464CEC2C" w:rsidR="00F27F71" w:rsidRPr="001259F0" w:rsidRDefault="001259F0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1259F0">
        <w:rPr>
          <w:b/>
        </w:rPr>
        <w:t>Academic Unit:</w:t>
      </w:r>
    </w:p>
    <w:p w14:paraId="792382D0" w14:textId="77777777" w:rsidR="00F27F71" w:rsidRPr="001259F0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EB16C16" w14:textId="77777777" w:rsidR="00F27F71" w:rsidRPr="001259F0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1259F0">
        <w:rPr>
          <w:b/>
        </w:rPr>
        <w:t>Statement of the procedure used in choosing the nominee:</w:t>
      </w:r>
    </w:p>
    <w:p w14:paraId="03BD4FF1" w14:textId="4B87B2A6" w:rsidR="00C62BD7" w:rsidRPr="001259F0" w:rsidRDefault="00C62BD7" w:rsidP="00DF63F3">
      <w:pPr>
        <w:tabs>
          <w:tab w:val="left" w:pos="360"/>
        </w:tabs>
      </w:pPr>
    </w:p>
    <w:p w14:paraId="2FDD632C" w14:textId="6FBAB4C3" w:rsidR="00680AF3" w:rsidRPr="00DF63F3" w:rsidRDefault="00680AF3" w:rsidP="003B01D1">
      <w:pPr>
        <w:tabs>
          <w:tab w:val="left" w:pos="360"/>
        </w:tabs>
        <w:spacing w:after="120"/>
        <w:rPr>
          <w:b/>
        </w:rPr>
      </w:pPr>
      <w:r w:rsidRPr="001259F0">
        <w:rPr>
          <w:b/>
        </w:rPr>
        <w:t xml:space="preserve">Statement summarizing the teaching evaluation process for nominee’s </w:t>
      </w:r>
      <w:r w:rsidR="001259F0" w:rsidRPr="001259F0">
        <w:rPr>
          <w:b/>
        </w:rPr>
        <w:t>academic unit</w:t>
      </w:r>
      <w:r w:rsidR="00486D19" w:rsidRPr="001259F0">
        <w:rPr>
          <w:b/>
        </w:rPr>
        <w:t>:</w:t>
      </w:r>
    </w:p>
    <w:sectPr w:rsidR="00680AF3" w:rsidRPr="00DF63F3" w:rsidSect="00F27F71">
      <w:footerReference w:type="default" r:id="rId8"/>
      <w:pgSz w:w="12240" w:h="15840" w:code="1"/>
      <w:pgMar w:top="1152" w:right="1440" w:bottom="1152" w:left="1440" w:header="720" w:footer="720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F7EB1" w14:textId="77777777" w:rsidR="009203D4" w:rsidRDefault="009203D4" w:rsidP="00BC037F">
      <w:r>
        <w:separator/>
      </w:r>
    </w:p>
  </w:endnote>
  <w:endnote w:type="continuationSeparator" w:id="0">
    <w:p w14:paraId="5F51A9A5" w14:textId="77777777" w:rsidR="009203D4" w:rsidRDefault="009203D4" w:rsidP="00BC0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6286" w14:textId="7165BE76" w:rsidR="00BF458D" w:rsidRPr="00B03BED" w:rsidRDefault="00BF458D">
    <w:pPr>
      <w:pStyle w:val="Footer"/>
      <w:rPr>
        <w:sz w:val="20"/>
      </w:rPr>
    </w:pPr>
  </w:p>
  <w:p w14:paraId="6826FE92" w14:textId="77777777" w:rsidR="00BF458D" w:rsidRDefault="00BF4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2B66D" w14:textId="77777777" w:rsidR="009203D4" w:rsidRDefault="009203D4" w:rsidP="00BC037F">
      <w:r>
        <w:separator/>
      </w:r>
    </w:p>
  </w:footnote>
  <w:footnote w:type="continuationSeparator" w:id="0">
    <w:p w14:paraId="2E612672" w14:textId="77777777" w:rsidR="009203D4" w:rsidRDefault="009203D4" w:rsidP="00BC0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35DE3"/>
    <w:multiLevelType w:val="hybridMultilevel"/>
    <w:tmpl w:val="9B688A04"/>
    <w:lvl w:ilvl="0" w:tplc="3F784A88">
      <w:start w:val="3"/>
      <w:numFmt w:val="upperLetter"/>
      <w:pStyle w:val="Heading1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56F0800"/>
    <w:multiLevelType w:val="hybridMultilevel"/>
    <w:tmpl w:val="397CC3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16BD79EF"/>
    <w:multiLevelType w:val="hybridMultilevel"/>
    <w:tmpl w:val="EF4AA472"/>
    <w:lvl w:ilvl="0" w:tplc="80EE8970">
      <w:start w:val="3"/>
      <w:numFmt w:val="low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3" w15:restartNumberingAfterBreak="0">
    <w:nsid w:val="226D5D6D"/>
    <w:multiLevelType w:val="hybridMultilevel"/>
    <w:tmpl w:val="D304D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60119"/>
    <w:multiLevelType w:val="hybridMultilevel"/>
    <w:tmpl w:val="747C4302"/>
    <w:lvl w:ilvl="0" w:tplc="DCC032AC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99F01B9"/>
    <w:multiLevelType w:val="hybridMultilevel"/>
    <w:tmpl w:val="A4E20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4726B"/>
    <w:multiLevelType w:val="hybridMultilevel"/>
    <w:tmpl w:val="738AEE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752361">
    <w:abstractNumId w:val="2"/>
  </w:num>
  <w:num w:numId="2" w16cid:durableId="1004168090">
    <w:abstractNumId w:val="0"/>
  </w:num>
  <w:num w:numId="3" w16cid:durableId="7025099">
    <w:abstractNumId w:val="4"/>
  </w:num>
  <w:num w:numId="4" w16cid:durableId="577056956">
    <w:abstractNumId w:val="1"/>
  </w:num>
  <w:num w:numId="5" w16cid:durableId="324364347">
    <w:abstractNumId w:val="5"/>
  </w:num>
  <w:num w:numId="6" w16cid:durableId="2109883521">
    <w:abstractNumId w:val="3"/>
  </w:num>
  <w:num w:numId="7" w16cid:durableId="4463928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LMwN7Y0MjI3sjRX0lEKTi0uzszPAymwqAUAFWLT3SwAAAA="/>
  </w:docVars>
  <w:rsids>
    <w:rsidRoot w:val="00137B26"/>
    <w:rsid w:val="0001641D"/>
    <w:rsid w:val="000326A5"/>
    <w:rsid w:val="00070625"/>
    <w:rsid w:val="00072DB4"/>
    <w:rsid w:val="000757A0"/>
    <w:rsid w:val="000A4509"/>
    <w:rsid w:val="000A6562"/>
    <w:rsid w:val="000C7B41"/>
    <w:rsid w:val="000D1F08"/>
    <w:rsid w:val="000D5240"/>
    <w:rsid w:val="000F7DFC"/>
    <w:rsid w:val="00100894"/>
    <w:rsid w:val="0010643E"/>
    <w:rsid w:val="00106A48"/>
    <w:rsid w:val="00124F9E"/>
    <w:rsid w:val="001259F0"/>
    <w:rsid w:val="00137B26"/>
    <w:rsid w:val="00153B53"/>
    <w:rsid w:val="00153E51"/>
    <w:rsid w:val="00163A9C"/>
    <w:rsid w:val="001805CB"/>
    <w:rsid w:val="0019120B"/>
    <w:rsid w:val="001C1ECD"/>
    <w:rsid w:val="001E70A7"/>
    <w:rsid w:val="001F42AC"/>
    <w:rsid w:val="00207778"/>
    <w:rsid w:val="00255567"/>
    <w:rsid w:val="00265DA1"/>
    <w:rsid w:val="00275D1A"/>
    <w:rsid w:val="0027793B"/>
    <w:rsid w:val="00290E32"/>
    <w:rsid w:val="002A0823"/>
    <w:rsid w:val="002D2444"/>
    <w:rsid w:val="002E1D47"/>
    <w:rsid w:val="003069DD"/>
    <w:rsid w:val="0031533E"/>
    <w:rsid w:val="00322FBF"/>
    <w:rsid w:val="00347C59"/>
    <w:rsid w:val="003556B2"/>
    <w:rsid w:val="00362996"/>
    <w:rsid w:val="00370CC2"/>
    <w:rsid w:val="003840AD"/>
    <w:rsid w:val="00394C2B"/>
    <w:rsid w:val="003B01D1"/>
    <w:rsid w:val="003B1140"/>
    <w:rsid w:val="003B19B7"/>
    <w:rsid w:val="003B59F4"/>
    <w:rsid w:val="003C52A2"/>
    <w:rsid w:val="003E0065"/>
    <w:rsid w:val="003E0185"/>
    <w:rsid w:val="003E2B67"/>
    <w:rsid w:val="003F64C8"/>
    <w:rsid w:val="003F6EF9"/>
    <w:rsid w:val="00417AB5"/>
    <w:rsid w:val="00430C34"/>
    <w:rsid w:val="00436284"/>
    <w:rsid w:val="00444481"/>
    <w:rsid w:val="00455996"/>
    <w:rsid w:val="00463600"/>
    <w:rsid w:val="00473E35"/>
    <w:rsid w:val="004741D0"/>
    <w:rsid w:val="00480608"/>
    <w:rsid w:val="00486D19"/>
    <w:rsid w:val="004A1266"/>
    <w:rsid w:val="004A1825"/>
    <w:rsid w:val="004B2E4F"/>
    <w:rsid w:val="004C1F7B"/>
    <w:rsid w:val="005019D9"/>
    <w:rsid w:val="005075AC"/>
    <w:rsid w:val="00514432"/>
    <w:rsid w:val="00516E7E"/>
    <w:rsid w:val="0052226F"/>
    <w:rsid w:val="0052420F"/>
    <w:rsid w:val="00525838"/>
    <w:rsid w:val="00526732"/>
    <w:rsid w:val="0054446D"/>
    <w:rsid w:val="00545146"/>
    <w:rsid w:val="00547798"/>
    <w:rsid w:val="00557ACD"/>
    <w:rsid w:val="00557F29"/>
    <w:rsid w:val="00580B3E"/>
    <w:rsid w:val="005D29C4"/>
    <w:rsid w:val="00600D97"/>
    <w:rsid w:val="00604579"/>
    <w:rsid w:val="0060730F"/>
    <w:rsid w:val="0063487F"/>
    <w:rsid w:val="006404F6"/>
    <w:rsid w:val="006529FE"/>
    <w:rsid w:val="00680AF3"/>
    <w:rsid w:val="00692554"/>
    <w:rsid w:val="006B1E28"/>
    <w:rsid w:val="006C634A"/>
    <w:rsid w:val="006D538E"/>
    <w:rsid w:val="006F1861"/>
    <w:rsid w:val="0070545B"/>
    <w:rsid w:val="00736381"/>
    <w:rsid w:val="00741F9A"/>
    <w:rsid w:val="007512F7"/>
    <w:rsid w:val="00791490"/>
    <w:rsid w:val="0079626B"/>
    <w:rsid w:val="007B0BE6"/>
    <w:rsid w:val="007B6D5F"/>
    <w:rsid w:val="007C72B8"/>
    <w:rsid w:val="007D22C9"/>
    <w:rsid w:val="007F63DB"/>
    <w:rsid w:val="00802FA6"/>
    <w:rsid w:val="008042C1"/>
    <w:rsid w:val="00805210"/>
    <w:rsid w:val="00813AC2"/>
    <w:rsid w:val="00823057"/>
    <w:rsid w:val="0082459B"/>
    <w:rsid w:val="00846165"/>
    <w:rsid w:val="00852543"/>
    <w:rsid w:val="008568CA"/>
    <w:rsid w:val="00861A8F"/>
    <w:rsid w:val="00861B1E"/>
    <w:rsid w:val="00872D36"/>
    <w:rsid w:val="008A5C1C"/>
    <w:rsid w:val="008D1EA1"/>
    <w:rsid w:val="008D7FA3"/>
    <w:rsid w:val="008F0862"/>
    <w:rsid w:val="00912C13"/>
    <w:rsid w:val="00913B18"/>
    <w:rsid w:val="009203D4"/>
    <w:rsid w:val="00956EDF"/>
    <w:rsid w:val="00963EDB"/>
    <w:rsid w:val="00980ACD"/>
    <w:rsid w:val="0098203A"/>
    <w:rsid w:val="009C0A43"/>
    <w:rsid w:val="009E2686"/>
    <w:rsid w:val="009F6F10"/>
    <w:rsid w:val="00A459D3"/>
    <w:rsid w:val="00A46522"/>
    <w:rsid w:val="00AB0C40"/>
    <w:rsid w:val="00AB6F66"/>
    <w:rsid w:val="00AC70C5"/>
    <w:rsid w:val="00AF127A"/>
    <w:rsid w:val="00B03BED"/>
    <w:rsid w:val="00B34DB5"/>
    <w:rsid w:val="00B42361"/>
    <w:rsid w:val="00B52DB2"/>
    <w:rsid w:val="00B5572B"/>
    <w:rsid w:val="00B57D97"/>
    <w:rsid w:val="00B6013C"/>
    <w:rsid w:val="00B7353B"/>
    <w:rsid w:val="00B8391C"/>
    <w:rsid w:val="00B879C2"/>
    <w:rsid w:val="00BA257C"/>
    <w:rsid w:val="00BB772D"/>
    <w:rsid w:val="00BC037F"/>
    <w:rsid w:val="00BC194B"/>
    <w:rsid w:val="00BE1AF2"/>
    <w:rsid w:val="00BF458D"/>
    <w:rsid w:val="00C048EB"/>
    <w:rsid w:val="00C121A0"/>
    <w:rsid w:val="00C15D9B"/>
    <w:rsid w:val="00C44CE8"/>
    <w:rsid w:val="00C45B2C"/>
    <w:rsid w:val="00C62BD7"/>
    <w:rsid w:val="00C75C37"/>
    <w:rsid w:val="00C923DE"/>
    <w:rsid w:val="00C97047"/>
    <w:rsid w:val="00CA5C68"/>
    <w:rsid w:val="00CC0188"/>
    <w:rsid w:val="00CC02C0"/>
    <w:rsid w:val="00CE4137"/>
    <w:rsid w:val="00CE4B6D"/>
    <w:rsid w:val="00CE5645"/>
    <w:rsid w:val="00CF65DE"/>
    <w:rsid w:val="00D30F4B"/>
    <w:rsid w:val="00D62415"/>
    <w:rsid w:val="00D83890"/>
    <w:rsid w:val="00DA0896"/>
    <w:rsid w:val="00DF63F3"/>
    <w:rsid w:val="00E065F0"/>
    <w:rsid w:val="00E14F23"/>
    <w:rsid w:val="00E152ED"/>
    <w:rsid w:val="00E442E6"/>
    <w:rsid w:val="00E5731F"/>
    <w:rsid w:val="00E83843"/>
    <w:rsid w:val="00EA02E0"/>
    <w:rsid w:val="00EA7FBF"/>
    <w:rsid w:val="00EF0136"/>
    <w:rsid w:val="00F27F71"/>
    <w:rsid w:val="00F80863"/>
    <w:rsid w:val="00FA0DE2"/>
    <w:rsid w:val="00FA642D"/>
    <w:rsid w:val="00FE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4CC16"/>
  <w15:docId w15:val="{F72B779D-653A-4EEC-ADF0-C3D94485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0BE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0BE6"/>
    <w:pPr>
      <w:keepNext/>
      <w:numPr>
        <w:numId w:val="2"/>
      </w:numPr>
      <w:tabs>
        <w:tab w:val="left" w:pos="900"/>
      </w:tabs>
      <w:jc w:val="both"/>
      <w:outlineLvl w:val="0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442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73E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BC03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03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C03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37F"/>
    <w:rPr>
      <w:sz w:val="24"/>
      <w:szCs w:val="24"/>
    </w:rPr>
  </w:style>
  <w:style w:type="character" w:styleId="FollowedHyperlink">
    <w:name w:val="FollowedHyperlink"/>
    <w:basedOn w:val="DefaultParagraphFont"/>
    <w:rsid w:val="0098203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17AB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0A450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45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450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45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45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1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6D8F54F-82FE-4DD8-9DC7-914492973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s for Selecting Recipients of the Purdue University</vt:lpstr>
    </vt:vector>
  </TitlesOfParts>
  <Company>Purdue University</Company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 for Selecting Recipients of the Purdue University</dc:title>
  <dc:creator>meadej</dc:creator>
  <cp:lastModifiedBy>Heath, Kathy M</cp:lastModifiedBy>
  <cp:revision>2</cp:revision>
  <cp:lastPrinted>2019-10-09T15:32:00Z</cp:lastPrinted>
  <dcterms:created xsi:type="dcterms:W3CDTF">2024-10-18T13:15:00Z</dcterms:created>
  <dcterms:modified xsi:type="dcterms:W3CDTF">2024-10-1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275880c0fc240f13bf87cc947202ba3862148af53bbd7939cd8a7fad9d4c04ea</vt:lpwstr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3-10-25T18:15:06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994cf75d-b87a-4a9f-a0d9-38c985b4f0e1</vt:lpwstr>
  </property>
  <property fmtid="{D5CDD505-2E9C-101B-9397-08002B2CF9AE}" pid="10" name="MSIP_Label_4044bd30-2ed7-4c9d-9d12-46200872a97b_ContentBits">
    <vt:lpwstr>0</vt:lpwstr>
  </property>
</Properties>
</file>